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94C4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AE5C30" w:rsidR="007B4A91" w:rsidRDefault="00844DE1">
      <w:pPr>
        <w:rPr>
          <w:sz w:val="28"/>
          <w:szCs w:val="28"/>
        </w:rPr>
      </w:pPr>
      <w:r>
        <w:rPr>
          <w:sz w:val="28"/>
          <w:szCs w:val="28"/>
        </w:rPr>
        <w:t>Moon Lander</w:t>
      </w:r>
    </w:p>
    <w:p w14:paraId="34A9E19B" w14:textId="77777777" w:rsidR="007B4A91" w:rsidRDefault="00B94C4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DA4F797" w:rsidR="007B4A91" w:rsidRDefault="00844DE1" w:rsidP="00844DE1">
      <w:pPr>
        <w:tabs>
          <w:tab w:val="left" w:pos="1980"/>
        </w:tabs>
        <w:ind w:left="720"/>
        <w:rPr>
          <w:sz w:val="28"/>
          <w:szCs w:val="28"/>
        </w:rPr>
      </w:pPr>
      <w:r>
        <w:rPr>
          <w:sz w:val="28"/>
          <w:szCs w:val="28"/>
        </w:rPr>
        <w:t>To land the lander on the moon without crashing.</w:t>
      </w:r>
      <w:r>
        <w:rPr>
          <w:sz w:val="28"/>
          <w:szCs w:val="28"/>
        </w:rPr>
        <w:tab/>
      </w:r>
    </w:p>
    <w:p w14:paraId="3D632C61" w14:textId="77777777" w:rsidR="007B4A91" w:rsidRDefault="00B94C4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1EEC697" w:rsidR="007B4A91" w:rsidRDefault="00844DE1">
      <w:pPr>
        <w:ind w:left="720"/>
        <w:rPr>
          <w:sz w:val="28"/>
          <w:szCs w:val="28"/>
        </w:rPr>
      </w:pPr>
      <w:r>
        <w:rPr>
          <w:sz w:val="28"/>
          <w:szCs w:val="28"/>
        </w:rPr>
        <w:t>Nasa has developed a prototype lander that will be used in future missions. They want someone to control the lander and has asked you to make a game for the testing.</w:t>
      </w:r>
    </w:p>
    <w:p w14:paraId="6102F988" w14:textId="77777777" w:rsidR="007B4A91" w:rsidRDefault="00B94C4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94C4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94C4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BE2568" w:rsidR="007B4A91" w:rsidRDefault="00844D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ADE2D1" w:rsidR="007B4A91" w:rsidRDefault="00FD02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the ability to fly around the moon’s surface but has limited fuel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37B7988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65272D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ys still in one position. Lander must avoid or else it crashe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004FA95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D37A0FD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rface of the moon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D0DDC91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ing Are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DE148B8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the surface of the moon, area where you can land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F10C09A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34B49C6" w:rsidR="007B4A91" w:rsidRDefault="00FD02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en from the moon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EF3E858" w:rsidR="00556965" w:rsidRDefault="00FD0210">
      <w:r>
        <w:t>I have sel</w:t>
      </w:r>
      <w:r w:rsidR="00B94C44">
        <w:t>e</w:t>
      </w:r>
      <w:r>
        <w:t>cted the game from the options given, we can refer to those images.</w:t>
      </w:r>
    </w:p>
    <w:p w14:paraId="1C560CE8" w14:textId="2FAC261E" w:rsidR="007B4A91" w:rsidRDefault="00B94C4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94C4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94C4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94C4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E2528D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329BEA9D" w14:textId="1637920E" w:rsidR="00B94C44" w:rsidRDefault="00B94C44">
      <w:pPr>
        <w:rPr>
          <w:sz w:val="28"/>
          <w:szCs w:val="28"/>
        </w:rPr>
      </w:pPr>
      <w:r>
        <w:rPr>
          <w:sz w:val="28"/>
          <w:szCs w:val="28"/>
        </w:rPr>
        <w:t>To add different obstacles in place of constant ones. Makes sure that the game isn’t the same as always.  By limiting fuel, like a timer of when it should land.</w:t>
      </w:r>
    </w:p>
    <w:p w14:paraId="24B987DE" w14:textId="488F82AA" w:rsidR="007B4A91" w:rsidRDefault="00B94C4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44DE1"/>
    <w:rsid w:val="00B94C44"/>
    <w:rsid w:val="00FD0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shore gontla</cp:lastModifiedBy>
  <cp:revision>3</cp:revision>
  <cp:lastPrinted>2022-03-04T22:03:00Z</cp:lastPrinted>
  <dcterms:created xsi:type="dcterms:W3CDTF">2021-03-18T05:03:00Z</dcterms:created>
  <dcterms:modified xsi:type="dcterms:W3CDTF">2022-03-04T22:03:00Z</dcterms:modified>
</cp:coreProperties>
</file>